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Firstly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unexisting url address,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 more instances of axios you can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lastRenderedPageBreak/>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lastRenderedPageBreak/>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lastRenderedPageBreak/>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Redux environment completely and created the Axios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 create a new folder and name it Owner. Inside create a new folder and name it OwnerList. In ther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lastRenderedPageBreak/>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src folder create a new folder and name it </w:t>
      </w:r>
      <w:r w:rsidRPr="00FD60A1">
        <w:rPr>
          <w:noProof/>
        </w:rPr>
        <w:t>hoc</w:t>
      </w:r>
      <w:r>
        <w:t>. In that folder create a new one and name it Auxiliary. In ther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If you start your application with the npm start command, you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lastRenderedPageBreak/>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can call with the statement: this.props.onGetData.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lastRenderedPageBreak/>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r>
        <w:t>npm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lastRenderedPageBreak/>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All we have left to do is to import this component inside the OwnerList component and to display all the owners on the screen.</w:t>
      </w:r>
    </w:p>
    <w:p w:rsidR="00DA45CF" w:rsidRDefault="00DA45CF" w:rsidP="00DA45CF">
      <w:pPr>
        <w:pStyle w:val="Heading2"/>
      </w:pPr>
      <w:r>
        <w:t>Displaying all the owners</w:t>
      </w:r>
    </w:p>
    <w:p w:rsidR="00DA45CF" w:rsidRDefault="00DA45CF" w:rsidP="00DA45CF">
      <w:r>
        <w:t>I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Then above the render() part, create a new function with the call to the OnGetData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lastRenderedPageBreak/>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lastRenderedPageBreak/>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Inside the hoc folder create a new folder AsyncComponent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I have commented import for the OwnerList just for you to see that we don’t need it anymore. You can delete that import statement. Now we are importing our Async component and inside we import our OwnerList component. Finally, we are not loading anymore OwnerList inside the Route component, but the AsyncOwnerList.</w:t>
      </w:r>
    </w:p>
    <w:p w:rsidR="00B83D77" w:rsidRDefault="00377E12" w:rsidP="00197DAD">
      <w:r>
        <w:t>There it is. Now when you navigate, after restarting your app,  to the Owner Actions page you are going to see additional chunk file loaded just for this page.</w:t>
      </w:r>
    </w:p>
    <w:p w:rsidR="00377E12" w:rsidRDefault="00377E12" w:rsidP="00197DAD">
      <w:r>
        <w:rPr>
          <w:noProof/>
        </w:rPr>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EF2F55" w:rsidP="00EF2F55">
      <w:pPr>
        <w:pStyle w:val="Heading1"/>
      </w:pPr>
      <w:r>
        <w:lastRenderedPageBreak/>
        <w:t>Error Handling and the OwnerDetails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Inside the ErrorPages folder create a new folder Inter</w:t>
      </w:r>
      <w:r w:rsidR="002147CF">
        <w:t xml:space="preserve">nalServer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lastRenderedPageBreak/>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repositoryActions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errorHandlerActions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are creating the state (initialStat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lastRenderedPageBreak/>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 xml:space="preserve">That’s it. We are importing errorHandlerReducer and also combineReducers.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OwnerDetails component and the child component is going to be OwnersAccounts component. So, let’s start by creating child component first.</w:t>
      </w:r>
    </w:p>
    <w:p w:rsidR="0030561D" w:rsidRDefault="0030561D" w:rsidP="0030561D">
      <w:r>
        <w:t>For the OwnersAccounts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lastRenderedPageBreak/>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lastRenderedPageBreak/>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lastRenderedPageBreak/>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971D91" w:rsidP="002147CF">
      <w:r>
        <w:t xml:space="preserve">As you are noticing we are using this.props.data but we haven’t implemented reducer yet. We are going to do that in a minute. Notice the renderTypeOfUserConditionally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lastRenderedPageBreak/>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lastRenderedPageBreak/>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lastRenderedPageBreak/>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Inside the src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th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lastRenderedPageBreak/>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lastRenderedPageBreak/>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So, we are just switching through the element type and if it is the input type we are creating the input field with all the properties and events it needs. We are doing the same thing for the datePicker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In the containers folder inside the Owner folder,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isFO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lastRenderedPageBreak/>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here we are importing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are updating our local state with all the form configuration. The compnentWillMount hook is going to trigger immediately before </w:t>
      </w:r>
      <w:r w:rsidR="002A0A82">
        <w:t xml:space="preserve">the </w:t>
      </w:r>
      <w:r>
        <w:t>component mounts.</w:t>
      </w:r>
    </w:p>
    <w:p w:rsidR="00527028" w:rsidRDefault="00EA73A7" w:rsidP="00A51F55">
      <w:r>
        <w:t xml:space="preserve">Let’s add another line of </w:t>
      </w:r>
      <w:r w:rsidR="002A0A82">
        <w:t xml:space="preserve">the </w:t>
      </w:r>
      <w:r>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onfig</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lastRenderedPageBreak/>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errorMessag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gramEnd"/>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lastRenderedPageBreak/>
        <w:t>If you navigate to the CreateOwner page you are going to see this result:</w:t>
      </w:r>
    </w:p>
    <w:p w:rsidR="00270195" w:rsidRDefault="00270195" w:rsidP="00A51F55">
      <w:r>
        <w:rPr>
          <w:noProof/>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CreateOwner </w:t>
      </w:r>
      <w:r w:rsidRPr="00194843">
        <w:rPr>
          <w:noProof/>
        </w:rPr>
        <w:t>component</w:t>
      </w:r>
      <w:r>
        <w:rPr>
          <w:noProof/>
        </w:rPr>
        <w:t>,</w:t>
      </w:r>
      <w:r>
        <w:t xml:space="preserve"> we are passing the handleChangeEvent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Implementing handleChangeEvent</w:t>
      </w:r>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datePicker,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 function below the componentWillMount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gramStart"/>
      <w:r w:rsidRPr="00C27D04">
        <w:rPr>
          <w:rFonts w:ascii="Consolas" w:eastAsia="Times New Roman" w:hAnsi="Consolas" w:cs="Consolas"/>
          <w:color w:val="DCDCAA"/>
          <w:sz w:val="21"/>
          <w:szCs w:val="21"/>
        </w:rPr>
        <w:t>handleChangeEvent</w:t>
      </w:r>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dateOfBirth). We are deeply cloning the ownerForm from the state, and then updating the configuration of the currently modified input by calling the executeValidationAndReturnFormElement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r w:rsidRPr="00BD4115">
        <w:rPr>
          <w:noProof/>
        </w:rPr>
        <w:t>executeValidation</w:t>
      </w:r>
      <w:r>
        <w:t xml:space="preserve">… and countInvalidElements),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cloning the exact formElement</w:t>
      </w:r>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isValid</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errorMessage</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against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As you might have noticed in the handleChangeEvent function, we are calling one more function the countInvalidElements. So let’s implement that one just below the executeValidationAndReturnFormElement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9CDCFE"/>
          <w:sz w:val="21"/>
          <w:szCs w:val="21"/>
        </w:rPr>
        <w:t>countInvalidElements</w:t>
      </w:r>
      <w:proofErr w:type="gram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ownerForm. And if we find any element which is invalid, we are increasing the countInvalidElements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CreateOwner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p w:rsidR="007D7F99" w:rsidRDefault="007D7F99" w:rsidP="007E0FE0"/>
    <w:p w:rsidR="007D7F99" w:rsidRDefault="007D7F99" w:rsidP="007E0FE0">
      <w:r>
        <w:t>Secondly, create mapStateToProps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Thirdly,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r>
        <w:t>Forthly,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FormGroup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onCloseSuccessModal property from the mapDispatchToProps. Moreover, the </w:t>
      </w:r>
      <w:r w:rsidRPr="001D37C2">
        <w:rPr>
          <w:noProof/>
        </w:rPr>
        <w:t>ErrorModal</w:t>
      </w:r>
      <w:r>
        <w:t xml:space="preserve"> is calling the onCloseErrorModal property</w:t>
      </w:r>
      <w:r w:rsidR="00D73E60">
        <w:t xml:space="preserve"> from the mpaDispatchToProps.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p>
    <w:p w:rsidR="00AD3B70"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FB2072">
      <w:pPr>
        <w:pStyle w:val="Heading1"/>
      </w:pPr>
      <w:r>
        <w:lastRenderedPageBreak/>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2E1B06">
        <w:rPr>
          <w:noProof/>
        </w:rPr>
        <w:t>containers</w:t>
      </w:r>
      <w:r>
        <w:t xml:space="preserve"> folder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inside the CreateOwner component.</w:t>
      </w:r>
      <w:r w:rsidR="00A17931">
        <w:t xml:space="preserve"> Therefore, this business logic won’t be hard to understand because we already have all the necessary knowledge about input fields, validation, </w:t>
      </w:r>
      <w:r w:rsidR="00A17931" w:rsidRPr="00A17931">
        <w:rPr>
          <w:noProof/>
        </w:rPr>
        <w:t>and</w:t>
      </w:r>
      <w:r w:rsidR="00A17931">
        <w:t xml:space="preserve"> a state.</w:t>
      </w:r>
    </w:p>
    <w:p w:rsidR="00A17931" w:rsidRDefault="00A17931" w:rsidP="002E1B06">
      <w:r>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lastRenderedPageBreak/>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lastRenderedPageBreak/>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lastRenderedPageBreak/>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r>
        <w:t>Let’s add all the necessary import statements:</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lastRenderedPageBreak/>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Then we add the components it self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lastRenderedPageBreak/>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lastRenderedPageBreak/>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bookmarkStart w:id="2" w:name="_GoBack"/>
      <w:bookmarkEnd w:id="2"/>
    </w:p>
    <w:sectPr w:rsidR="0072381C" w:rsidRPr="00723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0FAGZmNYItAAAA"/>
  </w:docVars>
  <w:rsids>
    <w:rsidRoot w:val="002C40A3"/>
    <w:rsid w:val="00007C1B"/>
    <w:rsid w:val="00010D4F"/>
    <w:rsid w:val="00027A29"/>
    <w:rsid w:val="00040C8F"/>
    <w:rsid w:val="000563FD"/>
    <w:rsid w:val="00061C06"/>
    <w:rsid w:val="00080D4C"/>
    <w:rsid w:val="000C175B"/>
    <w:rsid w:val="000E51E7"/>
    <w:rsid w:val="000F5924"/>
    <w:rsid w:val="00106C9B"/>
    <w:rsid w:val="001331DF"/>
    <w:rsid w:val="00150DC5"/>
    <w:rsid w:val="0019234E"/>
    <w:rsid w:val="00193FC5"/>
    <w:rsid w:val="00194843"/>
    <w:rsid w:val="00197DAD"/>
    <w:rsid w:val="001A04FD"/>
    <w:rsid w:val="001D37C2"/>
    <w:rsid w:val="001E69CF"/>
    <w:rsid w:val="001F61BD"/>
    <w:rsid w:val="00202C53"/>
    <w:rsid w:val="00204A81"/>
    <w:rsid w:val="002147CF"/>
    <w:rsid w:val="00215FA2"/>
    <w:rsid w:val="00251890"/>
    <w:rsid w:val="0025685E"/>
    <w:rsid w:val="00270195"/>
    <w:rsid w:val="0029556F"/>
    <w:rsid w:val="002A0A82"/>
    <w:rsid w:val="002B4C4E"/>
    <w:rsid w:val="002C40A3"/>
    <w:rsid w:val="002C78F7"/>
    <w:rsid w:val="002D242F"/>
    <w:rsid w:val="002E1B06"/>
    <w:rsid w:val="00302B88"/>
    <w:rsid w:val="00303617"/>
    <w:rsid w:val="0030561D"/>
    <w:rsid w:val="00333C1B"/>
    <w:rsid w:val="00371A5C"/>
    <w:rsid w:val="0037754E"/>
    <w:rsid w:val="00377E12"/>
    <w:rsid w:val="00381CD9"/>
    <w:rsid w:val="003A737B"/>
    <w:rsid w:val="003D4D94"/>
    <w:rsid w:val="003F0021"/>
    <w:rsid w:val="004212A1"/>
    <w:rsid w:val="00421ECD"/>
    <w:rsid w:val="004251E5"/>
    <w:rsid w:val="00451035"/>
    <w:rsid w:val="00473D11"/>
    <w:rsid w:val="004A35A1"/>
    <w:rsid w:val="004C2F01"/>
    <w:rsid w:val="004C61B8"/>
    <w:rsid w:val="004E23F6"/>
    <w:rsid w:val="004F75E4"/>
    <w:rsid w:val="00523CBD"/>
    <w:rsid w:val="005255A1"/>
    <w:rsid w:val="00527028"/>
    <w:rsid w:val="0056275B"/>
    <w:rsid w:val="00570BE6"/>
    <w:rsid w:val="005942C0"/>
    <w:rsid w:val="005A60A5"/>
    <w:rsid w:val="005C4A92"/>
    <w:rsid w:val="005C6E0E"/>
    <w:rsid w:val="005F437D"/>
    <w:rsid w:val="00611042"/>
    <w:rsid w:val="00621E0F"/>
    <w:rsid w:val="00627663"/>
    <w:rsid w:val="006328C9"/>
    <w:rsid w:val="00640849"/>
    <w:rsid w:val="006438BC"/>
    <w:rsid w:val="00655CAB"/>
    <w:rsid w:val="00666C51"/>
    <w:rsid w:val="00672F0F"/>
    <w:rsid w:val="00690598"/>
    <w:rsid w:val="006A3B73"/>
    <w:rsid w:val="006B419C"/>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805939"/>
    <w:rsid w:val="0082313D"/>
    <w:rsid w:val="00830D0B"/>
    <w:rsid w:val="00846F94"/>
    <w:rsid w:val="00895E27"/>
    <w:rsid w:val="008A6E1B"/>
    <w:rsid w:val="008B0DA8"/>
    <w:rsid w:val="008D2294"/>
    <w:rsid w:val="008E6A2A"/>
    <w:rsid w:val="008F0AA8"/>
    <w:rsid w:val="00902A45"/>
    <w:rsid w:val="00902AC2"/>
    <w:rsid w:val="009148AF"/>
    <w:rsid w:val="00915B06"/>
    <w:rsid w:val="00934675"/>
    <w:rsid w:val="00947E59"/>
    <w:rsid w:val="00956030"/>
    <w:rsid w:val="009563F6"/>
    <w:rsid w:val="00971D91"/>
    <w:rsid w:val="00993FBF"/>
    <w:rsid w:val="009E10A1"/>
    <w:rsid w:val="009E5806"/>
    <w:rsid w:val="00A17931"/>
    <w:rsid w:val="00A317B0"/>
    <w:rsid w:val="00A318C4"/>
    <w:rsid w:val="00A367CC"/>
    <w:rsid w:val="00A51F55"/>
    <w:rsid w:val="00A549A2"/>
    <w:rsid w:val="00A72540"/>
    <w:rsid w:val="00A90724"/>
    <w:rsid w:val="00AA4972"/>
    <w:rsid w:val="00AB2A00"/>
    <w:rsid w:val="00AB36F1"/>
    <w:rsid w:val="00AD3B70"/>
    <w:rsid w:val="00AD5B91"/>
    <w:rsid w:val="00AE560C"/>
    <w:rsid w:val="00AF7EEA"/>
    <w:rsid w:val="00B35202"/>
    <w:rsid w:val="00B41C5A"/>
    <w:rsid w:val="00B66FD6"/>
    <w:rsid w:val="00B82B66"/>
    <w:rsid w:val="00B83D77"/>
    <w:rsid w:val="00B84EE0"/>
    <w:rsid w:val="00B946DE"/>
    <w:rsid w:val="00BA00FE"/>
    <w:rsid w:val="00BA7581"/>
    <w:rsid w:val="00BD1255"/>
    <w:rsid w:val="00BD1C41"/>
    <w:rsid w:val="00BD4115"/>
    <w:rsid w:val="00C0082F"/>
    <w:rsid w:val="00C05C5E"/>
    <w:rsid w:val="00C05EA2"/>
    <w:rsid w:val="00C27D04"/>
    <w:rsid w:val="00C34080"/>
    <w:rsid w:val="00C3704C"/>
    <w:rsid w:val="00C56F41"/>
    <w:rsid w:val="00CA158A"/>
    <w:rsid w:val="00CD42F5"/>
    <w:rsid w:val="00CE0034"/>
    <w:rsid w:val="00CF20F9"/>
    <w:rsid w:val="00D26F32"/>
    <w:rsid w:val="00D47958"/>
    <w:rsid w:val="00D54D78"/>
    <w:rsid w:val="00D6297A"/>
    <w:rsid w:val="00D72751"/>
    <w:rsid w:val="00D73E60"/>
    <w:rsid w:val="00D77132"/>
    <w:rsid w:val="00D843AA"/>
    <w:rsid w:val="00D85986"/>
    <w:rsid w:val="00D90818"/>
    <w:rsid w:val="00D93016"/>
    <w:rsid w:val="00DA45CF"/>
    <w:rsid w:val="00DD3C3A"/>
    <w:rsid w:val="00DD56CD"/>
    <w:rsid w:val="00DE0C4D"/>
    <w:rsid w:val="00DF0185"/>
    <w:rsid w:val="00E00E04"/>
    <w:rsid w:val="00E56CBC"/>
    <w:rsid w:val="00EA320C"/>
    <w:rsid w:val="00EA73A7"/>
    <w:rsid w:val="00EB6861"/>
    <w:rsid w:val="00ED6874"/>
    <w:rsid w:val="00EF2F55"/>
    <w:rsid w:val="00F11331"/>
    <w:rsid w:val="00F16818"/>
    <w:rsid w:val="00F21A34"/>
    <w:rsid w:val="00F306DC"/>
    <w:rsid w:val="00F34AB6"/>
    <w:rsid w:val="00F40C66"/>
    <w:rsid w:val="00F84220"/>
    <w:rsid w:val="00FB2072"/>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4FF9D-C547-45E8-90B7-F4B6D626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9</TotalTime>
  <Pages>64</Pages>
  <Words>12682</Words>
  <Characters>72294</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3</cp:revision>
  <dcterms:created xsi:type="dcterms:W3CDTF">2018-03-26T18:21:00Z</dcterms:created>
  <dcterms:modified xsi:type="dcterms:W3CDTF">2018-04-06T15:17:00Z</dcterms:modified>
</cp:coreProperties>
</file>